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EFE310" w14:textId="08B485F0" w:rsidR="00F56D61" w:rsidRDefault="000D0242" w:rsidP="00ED0C7D">
      <w:pPr>
        <w:jc w:val="center"/>
        <w:rPr>
          <w:rFonts w:ascii="Arial" w:hAnsi="Arial"/>
          <w:b/>
          <w:sz w:val="36"/>
        </w:rPr>
      </w:pPr>
      <w:r>
        <w:rPr>
          <w:noProof/>
        </w:rPr>
        <w:drawing>
          <wp:inline distT="0" distB="0" distL="0" distR="0" wp14:anchorId="25B08493" wp14:editId="6D63869B">
            <wp:extent cx="4476750" cy="3606749"/>
            <wp:effectExtent l="0" t="0" r="0" b="0"/>
            <wp:docPr id="1" name="Picture 1" descr="Scu Logo - Fisher Leadersh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u Logo - Fisher Leadershi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128" cy="3614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1F8AE" w14:textId="5C142789" w:rsidR="00F56D61" w:rsidRPr="00F56D61" w:rsidRDefault="00F146F2" w:rsidP="00F56D61">
      <w:pPr>
        <w:jc w:val="center"/>
        <w:rPr>
          <w:rFonts w:cstheme="minorHAnsi"/>
          <w:b/>
          <w:sz w:val="40"/>
          <w:szCs w:val="40"/>
        </w:rPr>
      </w:pPr>
      <w:r w:rsidRPr="00F146F2">
        <w:rPr>
          <w:rFonts w:cstheme="minorHAnsi"/>
          <w:b/>
          <w:sz w:val="40"/>
          <w:szCs w:val="40"/>
        </w:rPr>
        <w:t>PROG6001 Managing Software Development Projects</w:t>
      </w:r>
    </w:p>
    <w:p w14:paraId="32CD8281" w14:textId="6429DD56" w:rsidR="00356A62" w:rsidRPr="00C17981" w:rsidRDefault="00C17981" w:rsidP="00C17981">
      <w:pPr>
        <w:jc w:val="center"/>
        <w:rPr>
          <w:rFonts w:cstheme="minorHAnsi"/>
          <w:b/>
          <w:sz w:val="40"/>
          <w:szCs w:val="40"/>
        </w:rPr>
      </w:pPr>
      <w:r>
        <w:rPr>
          <w:rFonts w:cstheme="minorHAnsi"/>
          <w:b/>
          <w:sz w:val="40"/>
          <w:szCs w:val="40"/>
        </w:rPr>
        <w:t xml:space="preserve">Group 1 - </w:t>
      </w:r>
      <w:r w:rsidR="00ED0C7D" w:rsidRPr="00F56D61">
        <w:rPr>
          <w:rFonts w:cstheme="minorHAnsi"/>
          <w:b/>
          <w:sz w:val="40"/>
          <w:szCs w:val="40"/>
        </w:rPr>
        <w:t>ASS</w:t>
      </w:r>
      <w:r w:rsidR="00F56D61" w:rsidRPr="00F56D61">
        <w:rPr>
          <w:rFonts w:cstheme="minorHAnsi"/>
          <w:b/>
          <w:sz w:val="40"/>
          <w:szCs w:val="40"/>
        </w:rPr>
        <w:t xml:space="preserve">ESSMENT </w:t>
      </w:r>
      <w:r w:rsidR="00E21038">
        <w:rPr>
          <w:rFonts w:cstheme="minorHAnsi"/>
          <w:b/>
          <w:sz w:val="40"/>
          <w:szCs w:val="40"/>
        </w:rPr>
        <w:t>2</w:t>
      </w:r>
    </w:p>
    <w:p w14:paraId="5A0EE513" w14:textId="77777777" w:rsidR="00F56D61" w:rsidRPr="006812D4" w:rsidRDefault="00F56D61" w:rsidP="00ED0C7D">
      <w:pPr>
        <w:widowControl w:val="0"/>
        <w:autoSpaceDE w:val="0"/>
        <w:autoSpaceDN w:val="0"/>
        <w:adjustRightInd w:val="0"/>
        <w:spacing w:after="0"/>
        <w:rPr>
          <w:rFonts w:ascii="Arial" w:hAnsi="Arial" w:cs="TimesNewRomanPSMT"/>
          <w:b/>
          <w:bCs/>
        </w:rPr>
      </w:pPr>
    </w:p>
    <w:p w14:paraId="70DC6102" w14:textId="4DE73ACE" w:rsidR="00356A62" w:rsidRDefault="00356A62" w:rsidP="006D242B">
      <w:pPr>
        <w:spacing w:after="0" w:line="240" w:lineRule="auto"/>
        <w:jc w:val="center"/>
        <w:rPr>
          <w:rFonts w:ascii="Arial" w:hAnsi="Arial" w:cs="TimesNewRomanPSMT"/>
        </w:rPr>
      </w:pPr>
      <w:r w:rsidRPr="00F56D61">
        <w:rPr>
          <w:rFonts w:ascii="Arial" w:hAnsi="Arial" w:cs="TimesNewRomanPSMT"/>
          <w:b/>
          <w:bCs/>
          <w:sz w:val="24"/>
          <w:szCs w:val="24"/>
        </w:rPr>
        <w:t>Group No</w:t>
      </w:r>
      <w:r w:rsidR="006D242B" w:rsidRPr="00F56D61">
        <w:rPr>
          <w:rFonts w:ascii="Arial" w:hAnsi="Arial" w:cs="TimesNewRomanPSMT"/>
          <w:b/>
          <w:bCs/>
          <w:sz w:val="24"/>
          <w:szCs w:val="24"/>
        </w:rPr>
        <w:t>:</w:t>
      </w:r>
      <w:r w:rsidRPr="006D242B">
        <w:rPr>
          <w:rFonts w:ascii="Arial" w:hAnsi="Arial" w:cs="TimesNewRomanPSMT"/>
        </w:rPr>
        <w:t xml:space="preserve"> _</w:t>
      </w:r>
      <w:r w:rsidR="00C17981">
        <w:rPr>
          <w:rFonts w:ascii="Arial" w:hAnsi="Arial" w:cs="TimesNewRomanPSMT"/>
        </w:rPr>
        <w:t>1</w:t>
      </w:r>
      <w:r w:rsidRPr="006D242B">
        <w:rPr>
          <w:rFonts w:ascii="Arial" w:hAnsi="Arial" w:cs="TimesNewRomanPSMT"/>
        </w:rPr>
        <w:t>__</w:t>
      </w:r>
    </w:p>
    <w:p w14:paraId="2BC4D82F" w14:textId="77777777" w:rsidR="006D242B" w:rsidRPr="000D0242" w:rsidRDefault="006D242B" w:rsidP="000D0242">
      <w:pPr>
        <w:spacing w:after="0" w:line="240" w:lineRule="auto"/>
        <w:rPr>
          <w:rFonts w:ascii="Arial" w:hAnsi="Arial" w:cs="TimesNewRomanPSMT"/>
          <w:b/>
          <w:bCs/>
          <w:sz w:val="24"/>
          <w:szCs w:val="24"/>
        </w:rPr>
      </w:pPr>
    </w:p>
    <w:p w14:paraId="40C70A3F" w14:textId="27206AC5" w:rsid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Students Details:</w:t>
      </w:r>
      <w:r w:rsidR="00C17981">
        <w:rPr>
          <w:rFonts w:ascii="Arial" w:hAnsi="Arial" w:cs="TimesNewRomanPSMT"/>
          <w:b/>
          <w:bCs/>
          <w:sz w:val="28"/>
          <w:szCs w:val="26"/>
        </w:rPr>
        <w:t xml:space="preserve"> Arun Guni (24247878)</w:t>
      </w:r>
      <w:r w:rsidR="00AB2EBC">
        <w:rPr>
          <w:rFonts w:ascii="Arial" w:hAnsi="Arial" w:cs="TimesNewRomanPSMT"/>
          <w:b/>
          <w:bCs/>
          <w:sz w:val="28"/>
          <w:szCs w:val="26"/>
        </w:rPr>
        <w:t xml:space="preserve"> – Member 1</w:t>
      </w:r>
    </w:p>
    <w:p w14:paraId="380E87D1" w14:textId="2578F580" w:rsidR="00C17981" w:rsidRDefault="00C17981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>
        <w:rPr>
          <w:rFonts w:ascii="Arial" w:hAnsi="Arial" w:cs="TimesNewRomanPSMT"/>
          <w:b/>
          <w:bCs/>
          <w:sz w:val="28"/>
          <w:szCs w:val="26"/>
        </w:rPr>
        <w:tab/>
      </w:r>
      <w:r>
        <w:rPr>
          <w:rFonts w:ascii="Arial" w:hAnsi="Arial" w:cs="TimesNewRomanPSMT"/>
          <w:b/>
          <w:bCs/>
          <w:sz w:val="28"/>
          <w:szCs w:val="26"/>
        </w:rPr>
        <w:tab/>
        <w:t xml:space="preserve">: </w:t>
      </w:r>
      <w:r w:rsidR="00B97F8C">
        <w:rPr>
          <w:rFonts w:ascii="Arial" w:hAnsi="Arial" w:cs="TimesNewRomanPSMT"/>
          <w:b/>
          <w:bCs/>
          <w:sz w:val="28"/>
          <w:szCs w:val="26"/>
        </w:rPr>
        <w:t>Gowri Shankar Makineni (24415125) – Member 2</w:t>
      </w:r>
    </w:p>
    <w:p w14:paraId="0996631F" w14:textId="6998C98C" w:rsidR="00C17981" w:rsidRDefault="00C17981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>
        <w:rPr>
          <w:rFonts w:ascii="Arial" w:hAnsi="Arial" w:cs="TimesNewRomanPSMT"/>
          <w:b/>
          <w:bCs/>
          <w:sz w:val="28"/>
          <w:szCs w:val="26"/>
        </w:rPr>
        <w:tab/>
      </w:r>
      <w:r>
        <w:rPr>
          <w:rFonts w:ascii="Arial" w:hAnsi="Arial" w:cs="TimesNewRomanPSMT"/>
          <w:b/>
          <w:bCs/>
          <w:sz w:val="28"/>
          <w:szCs w:val="26"/>
        </w:rPr>
        <w:tab/>
        <w:t xml:space="preserve">: </w:t>
      </w:r>
      <w:r w:rsidR="00B97F8C">
        <w:rPr>
          <w:rFonts w:ascii="Arial" w:hAnsi="Arial" w:cs="TimesNewRomanPSMT"/>
          <w:b/>
          <w:bCs/>
          <w:sz w:val="28"/>
          <w:szCs w:val="26"/>
        </w:rPr>
        <w:t>Mohamed Aakil Ahamed Ruwais (24440321) – Member 3</w:t>
      </w:r>
    </w:p>
    <w:p w14:paraId="360916DB" w14:textId="77777777" w:rsidR="00B97F8C" w:rsidRPr="000D0242" w:rsidRDefault="00B97F8C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</w:p>
    <w:p w14:paraId="34F676F3" w14:textId="77777777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Unit Name: Managing Software Development Projects</w:t>
      </w:r>
    </w:p>
    <w:p w14:paraId="6E3E0830" w14:textId="2D0A89E3" w:rsidR="000D0242" w:rsidRPr="00C66D8D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  <w:lang w:eastAsia="zh-CN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Unit Code: PROG600</w:t>
      </w:r>
      <w:r w:rsidR="00C66D8D">
        <w:rPr>
          <w:rFonts w:ascii="Arial" w:hAnsi="Arial" w:cs="TimesNewRomanPSMT" w:hint="eastAsia"/>
          <w:b/>
          <w:bCs/>
          <w:sz w:val="28"/>
          <w:szCs w:val="26"/>
          <w:lang w:eastAsia="zh-CN"/>
        </w:rPr>
        <w:t>1</w:t>
      </w:r>
    </w:p>
    <w:p w14:paraId="5CCD1751" w14:textId="7EA767BA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 xml:space="preserve">Assignment No.: Assignment </w:t>
      </w:r>
      <w:r w:rsidR="00E21038">
        <w:rPr>
          <w:rFonts w:ascii="Arial" w:hAnsi="Arial" w:cs="TimesNewRomanPSMT"/>
          <w:b/>
          <w:bCs/>
          <w:sz w:val="28"/>
          <w:szCs w:val="26"/>
        </w:rPr>
        <w:t>2</w:t>
      </w:r>
      <w:r w:rsidRPr="000D0242">
        <w:rPr>
          <w:rFonts w:ascii="Arial" w:hAnsi="Arial" w:cs="TimesNewRomanPSMT"/>
          <w:b/>
          <w:bCs/>
          <w:sz w:val="28"/>
          <w:szCs w:val="26"/>
        </w:rPr>
        <w:t>,</w:t>
      </w:r>
    </w:p>
    <w:p w14:paraId="43045E42" w14:textId="26EFA161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 xml:space="preserve">Assignment Title: Project </w:t>
      </w:r>
      <w:r w:rsidR="00E21038">
        <w:rPr>
          <w:rFonts w:ascii="Arial" w:hAnsi="Arial" w:cs="TimesNewRomanPSMT"/>
          <w:b/>
          <w:bCs/>
          <w:sz w:val="28"/>
          <w:szCs w:val="26"/>
        </w:rPr>
        <w:t>report</w:t>
      </w:r>
    </w:p>
    <w:p w14:paraId="19A0F008" w14:textId="050507B1" w:rsidR="000D0242" w:rsidRPr="000D0242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Due date:</w:t>
      </w:r>
      <w:r w:rsidR="004347D3">
        <w:rPr>
          <w:rFonts w:ascii="Arial" w:hAnsi="Arial" w:cs="TimesNewRomanPSMT"/>
          <w:b/>
          <w:bCs/>
          <w:sz w:val="28"/>
          <w:szCs w:val="26"/>
        </w:rPr>
        <w:t xml:space="preserve"> </w:t>
      </w:r>
      <w:r w:rsidR="00B97F8C">
        <w:rPr>
          <w:rFonts w:ascii="Arial" w:hAnsi="Arial" w:cs="TimesNewRomanPSMT"/>
          <w:b/>
          <w:bCs/>
          <w:sz w:val="28"/>
          <w:szCs w:val="26"/>
        </w:rPr>
        <w:t>08/04/2025</w:t>
      </w:r>
    </w:p>
    <w:p w14:paraId="0A784D7F" w14:textId="2D8D3A7B" w:rsidR="00ED0C7D" w:rsidRDefault="000D0242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  <w:r w:rsidRPr="000D0242">
        <w:rPr>
          <w:rFonts w:ascii="Arial" w:hAnsi="Arial" w:cs="TimesNewRomanPSMT"/>
          <w:b/>
          <w:bCs/>
          <w:sz w:val="28"/>
          <w:szCs w:val="26"/>
        </w:rPr>
        <w:t>Date submitted:</w:t>
      </w:r>
      <w:r w:rsidR="00B97F8C">
        <w:rPr>
          <w:rFonts w:ascii="Arial" w:hAnsi="Arial" w:cs="TimesNewRomanPSMT"/>
          <w:b/>
          <w:bCs/>
          <w:sz w:val="28"/>
          <w:szCs w:val="26"/>
        </w:rPr>
        <w:t xml:space="preserve"> 08/04/2025</w:t>
      </w:r>
    </w:p>
    <w:p w14:paraId="24C4EED2" w14:textId="77777777" w:rsidR="00987E60" w:rsidRPr="000D0242" w:rsidRDefault="00987E60" w:rsidP="000D0242">
      <w:pPr>
        <w:spacing w:after="0" w:line="240" w:lineRule="auto"/>
        <w:rPr>
          <w:rFonts w:ascii="Arial" w:hAnsi="Arial" w:cs="TimesNewRomanPSMT"/>
          <w:b/>
          <w:bCs/>
          <w:sz w:val="28"/>
          <w:szCs w:val="26"/>
        </w:rPr>
      </w:pPr>
    </w:p>
    <w:p w14:paraId="6FB18D09" w14:textId="483AB1DD" w:rsidR="00987E60" w:rsidRDefault="00987E60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en-AU" w:eastAsia="en-US"/>
        </w:rPr>
        <w:id w:val="-29822930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24F5510" w14:textId="1A5983AC" w:rsidR="00987E60" w:rsidRDefault="00987E60">
          <w:pPr>
            <w:pStyle w:val="TOCHeading"/>
          </w:pPr>
          <w:r>
            <w:t>Table of Contents</w:t>
          </w:r>
        </w:p>
        <w:p w14:paraId="20FDE782" w14:textId="047AA71D" w:rsidR="000812D8" w:rsidRDefault="00987E60">
          <w:pPr>
            <w:pStyle w:val="TOC1"/>
            <w:tabs>
              <w:tab w:val="left" w:pos="48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4225753" w:history="1">
            <w:r w:rsidR="000812D8" w:rsidRPr="00B875B6">
              <w:rPr>
                <w:rStyle w:val="Hyperlink"/>
                <w:noProof/>
              </w:rPr>
              <w:t>1.</w:t>
            </w:r>
            <w:r w:rsidR="000812D8"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="000812D8" w:rsidRPr="00B875B6">
              <w:rPr>
                <w:rStyle w:val="Hyperlink"/>
                <w:noProof/>
              </w:rPr>
              <w:t>PART A: Collaboration Development Using GitHub</w:t>
            </w:r>
            <w:r w:rsidR="000812D8">
              <w:rPr>
                <w:noProof/>
                <w:webHidden/>
              </w:rPr>
              <w:tab/>
            </w:r>
            <w:r w:rsidR="000812D8">
              <w:rPr>
                <w:noProof/>
                <w:webHidden/>
              </w:rPr>
              <w:fldChar w:fldCharType="begin"/>
            </w:r>
            <w:r w:rsidR="000812D8">
              <w:rPr>
                <w:noProof/>
                <w:webHidden/>
              </w:rPr>
              <w:instrText xml:space="preserve"> PAGEREF _Toc194225753 \h </w:instrText>
            </w:r>
            <w:r w:rsidR="000812D8">
              <w:rPr>
                <w:noProof/>
                <w:webHidden/>
              </w:rPr>
            </w:r>
            <w:r w:rsidR="000812D8">
              <w:rPr>
                <w:noProof/>
                <w:webHidden/>
              </w:rPr>
              <w:fldChar w:fldCharType="separate"/>
            </w:r>
            <w:r w:rsidR="000812D8">
              <w:rPr>
                <w:noProof/>
                <w:webHidden/>
              </w:rPr>
              <w:t>3</w:t>
            </w:r>
            <w:r w:rsidR="000812D8">
              <w:rPr>
                <w:noProof/>
                <w:webHidden/>
              </w:rPr>
              <w:fldChar w:fldCharType="end"/>
            </w:r>
          </w:hyperlink>
        </w:p>
        <w:p w14:paraId="47A73BDF" w14:textId="7217FC52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4" w:history="1">
            <w:r w:rsidRPr="00B875B6">
              <w:rPr>
                <w:rStyle w:val="Hyperlink"/>
                <w:noProof/>
              </w:rPr>
              <w:t>1.1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0A516" w14:textId="5D99BC55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5" w:history="1">
            <w:r w:rsidRPr="00B875B6">
              <w:rPr>
                <w:rStyle w:val="Hyperlink"/>
                <w:noProof/>
              </w:rPr>
              <w:t>1.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Creating Repository and Initial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A3D59" w14:textId="089070C1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6" w:history="1">
            <w:r w:rsidRPr="00B875B6">
              <w:rPr>
                <w:rStyle w:val="Hyperlink"/>
                <w:noProof/>
              </w:rPr>
              <w:t>1.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Forking and Individual Con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038A7" w14:textId="7A3DF64A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7" w:history="1">
            <w:r w:rsidRPr="00B875B6">
              <w:rPr>
                <w:rStyle w:val="Hyperlink"/>
                <w:noProof/>
              </w:rPr>
              <w:t>1.4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Merging Changes into Main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A36C9" w14:textId="0F9DB046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8" w:history="1">
            <w:r w:rsidRPr="00B875B6">
              <w:rPr>
                <w:rStyle w:val="Hyperlink"/>
                <w:noProof/>
              </w:rPr>
              <w:t>1.5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487DF" w14:textId="27144242" w:rsidR="000812D8" w:rsidRDefault="000812D8">
          <w:pPr>
            <w:pStyle w:val="TOC1"/>
            <w:tabs>
              <w:tab w:val="left" w:pos="48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59" w:history="1">
            <w:r w:rsidRPr="00B875B6">
              <w:rPr>
                <w:rStyle w:val="Hyperlink"/>
                <w:noProof/>
              </w:rPr>
              <w:t>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art B: Request for Proposal (RF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D6175" w14:textId="70BA7402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0" w:history="1">
            <w:r w:rsidRPr="00B875B6">
              <w:rPr>
                <w:rStyle w:val="Hyperlink"/>
                <w:noProof/>
              </w:rPr>
              <w:t>2.1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urpose of RF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0B1A0" w14:textId="0700A3CB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1" w:history="1">
            <w:r w:rsidRPr="00B875B6">
              <w:rPr>
                <w:rStyle w:val="Hyperlink"/>
                <w:noProof/>
              </w:rPr>
              <w:t>2.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System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B2528" w14:textId="21C4FE89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2" w:history="1">
            <w:r w:rsidRPr="00B875B6">
              <w:rPr>
                <w:rStyle w:val="Hyperlink"/>
                <w:noProof/>
              </w:rPr>
              <w:t>2.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roposal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D6E2A" w14:textId="6C27F0B7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3" w:history="1">
            <w:r w:rsidRPr="00B875B6">
              <w:rPr>
                <w:rStyle w:val="Hyperlink"/>
                <w:noProof/>
              </w:rPr>
              <w:t>2.4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Question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7F3AF" w14:textId="5A37E018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4" w:history="1">
            <w:r w:rsidRPr="00B875B6">
              <w:rPr>
                <w:rStyle w:val="Hyperlink"/>
                <w:noProof/>
              </w:rPr>
              <w:t>2.5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Additional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C63C7" w14:textId="5C510709" w:rsidR="000812D8" w:rsidRDefault="000812D8">
          <w:pPr>
            <w:pStyle w:val="TOC1"/>
            <w:tabs>
              <w:tab w:val="left" w:pos="48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5" w:history="1">
            <w:r w:rsidRPr="00B875B6">
              <w:rPr>
                <w:rStyle w:val="Hyperlink"/>
                <w:noProof/>
              </w:rPr>
              <w:t>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Part C: Software Project Management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CB604" w14:textId="646EB830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6" w:history="1">
            <w:r w:rsidRPr="00B875B6">
              <w:rPr>
                <w:rStyle w:val="Hyperlink"/>
                <w:noProof/>
              </w:rPr>
              <w:t>3.1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F8082" w14:textId="6D097638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7" w:history="1">
            <w:r w:rsidRPr="00B875B6">
              <w:rPr>
                <w:rStyle w:val="Hyperlink"/>
                <w:noProof/>
              </w:rPr>
              <w:t>3.2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Overview of the Agile Mind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1D8E2" w14:textId="20B57572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8" w:history="1">
            <w:r w:rsidRPr="00B875B6">
              <w:rPr>
                <w:rStyle w:val="Hyperlink"/>
                <w:noProof/>
              </w:rPr>
              <w:t>3.3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Scrum and Waterfall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A5841" w14:textId="66D8F07D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69" w:history="1">
            <w:r w:rsidRPr="00B875B6">
              <w:rPr>
                <w:rStyle w:val="Hyperlink"/>
                <w:noProof/>
              </w:rPr>
              <w:t>3.4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Guidelines for Methodology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87CB9" w14:textId="1C22010D" w:rsidR="000812D8" w:rsidRDefault="000812D8">
          <w:pPr>
            <w:pStyle w:val="TOC1"/>
            <w:tabs>
              <w:tab w:val="left" w:pos="720"/>
              <w:tab w:val="right" w:leader="dot" w:pos="9350"/>
            </w:tabs>
            <w:rPr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94225770" w:history="1">
            <w:r w:rsidRPr="00B875B6">
              <w:rPr>
                <w:rStyle w:val="Hyperlink"/>
                <w:noProof/>
              </w:rPr>
              <w:t>3.5.</w:t>
            </w:r>
            <w:r>
              <w:rPr>
                <w:noProof/>
                <w:kern w:val="2"/>
                <w:sz w:val="24"/>
                <w:szCs w:val="24"/>
                <w:lang w:eastAsia="en-AU"/>
                <w14:ligatures w14:val="standardContextual"/>
              </w:rPr>
              <w:tab/>
            </w:r>
            <w:r w:rsidRPr="00B875B6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225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F20BA" w14:textId="40F58725" w:rsidR="00987E60" w:rsidRDefault="00987E60">
          <w:r>
            <w:rPr>
              <w:b/>
              <w:bCs/>
              <w:noProof/>
            </w:rPr>
            <w:fldChar w:fldCharType="end"/>
          </w:r>
        </w:p>
      </w:sdtContent>
    </w:sdt>
    <w:p w14:paraId="0EC64D12" w14:textId="3AEFCC65" w:rsidR="00987E60" w:rsidRDefault="00987E60">
      <w:r>
        <w:br w:type="page"/>
      </w:r>
    </w:p>
    <w:p w14:paraId="1C810C05" w14:textId="07092E35" w:rsidR="00E44932" w:rsidRDefault="00AB2EBC" w:rsidP="00AB2EBC">
      <w:pPr>
        <w:pStyle w:val="Heading1"/>
        <w:numPr>
          <w:ilvl w:val="0"/>
          <w:numId w:val="7"/>
        </w:numPr>
      </w:pPr>
      <w:bookmarkStart w:id="0" w:name="_Toc194225753"/>
      <w:r>
        <w:lastRenderedPageBreak/>
        <w:t>PART A: Collaboration Development Using GitHub</w:t>
      </w:r>
      <w:bookmarkEnd w:id="0"/>
    </w:p>
    <w:p w14:paraId="65B309FC" w14:textId="7F81BCB5" w:rsidR="00AB2EBC" w:rsidRDefault="00AB2EBC" w:rsidP="00AB2EBC">
      <w:pPr>
        <w:pStyle w:val="Heading1"/>
        <w:numPr>
          <w:ilvl w:val="1"/>
          <w:numId w:val="7"/>
        </w:numPr>
      </w:pPr>
      <w:bookmarkStart w:id="1" w:name="_Toc194225754"/>
      <w:r>
        <w:t>Introduction</w:t>
      </w:r>
      <w:bookmarkEnd w:id="1"/>
    </w:p>
    <w:p w14:paraId="3147311F" w14:textId="25B9B9CB" w:rsidR="00E731F7" w:rsidRDefault="00AB2EBC" w:rsidP="000548BC">
      <w:pPr>
        <w:pStyle w:val="Heading1"/>
        <w:numPr>
          <w:ilvl w:val="1"/>
          <w:numId w:val="7"/>
        </w:numPr>
      </w:pPr>
      <w:bookmarkStart w:id="2" w:name="_Toc194225755"/>
      <w:r>
        <w:t>Creating Repository and Initial Setup</w:t>
      </w:r>
      <w:bookmarkEnd w:id="2"/>
    </w:p>
    <w:p w14:paraId="35344FD4" w14:textId="596D7AD1" w:rsidR="000548BC" w:rsidRDefault="000548BC" w:rsidP="000548BC">
      <w:pPr>
        <w:pStyle w:val="Heading1"/>
        <w:numPr>
          <w:ilvl w:val="1"/>
          <w:numId w:val="7"/>
        </w:numPr>
      </w:pPr>
      <w:bookmarkStart w:id="3" w:name="_Toc194225756"/>
      <w:r>
        <w:t>Forking and Individual Contributions</w:t>
      </w:r>
      <w:bookmarkEnd w:id="3"/>
    </w:p>
    <w:p w14:paraId="1D33651D" w14:textId="0FB7EE69" w:rsidR="000548BC" w:rsidRDefault="000548BC" w:rsidP="000548BC">
      <w:r>
        <w:t xml:space="preserve">Member 1’s Contribution: </w:t>
      </w:r>
    </w:p>
    <w:p w14:paraId="62F2E0D6" w14:textId="20EFDCFC" w:rsidR="000548BC" w:rsidRDefault="000548BC" w:rsidP="000548BC">
      <w:r>
        <w:t>Member 2’s Contribution:</w:t>
      </w:r>
    </w:p>
    <w:p w14:paraId="125257B5" w14:textId="0C08A911" w:rsidR="000548BC" w:rsidRDefault="000548BC" w:rsidP="000548BC">
      <w:r>
        <w:t>Member3’s Contribution:</w:t>
      </w:r>
    </w:p>
    <w:p w14:paraId="20AFB6F2" w14:textId="01279DCA" w:rsidR="000548BC" w:rsidRDefault="000548BC" w:rsidP="000548BC">
      <w:pPr>
        <w:pStyle w:val="Heading1"/>
        <w:numPr>
          <w:ilvl w:val="1"/>
          <w:numId w:val="7"/>
        </w:numPr>
      </w:pPr>
      <w:bookmarkStart w:id="4" w:name="_Toc194225757"/>
      <w:r>
        <w:t>Merging Changes into Main Repository</w:t>
      </w:r>
      <w:bookmarkEnd w:id="4"/>
    </w:p>
    <w:p w14:paraId="07097E3B" w14:textId="271200BC" w:rsidR="006B66D2" w:rsidRDefault="006B66D2" w:rsidP="006B66D2">
      <w:pPr>
        <w:pStyle w:val="Heading1"/>
        <w:numPr>
          <w:ilvl w:val="1"/>
          <w:numId w:val="7"/>
        </w:numPr>
      </w:pPr>
      <w:bookmarkStart w:id="5" w:name="_Toc194225758"/>
      <w:r>
        <w:t>Conclusion</w:t>
      </w:r>
      <w:bookmarkEnd w:id="5"/>
    </w:p>
    <w:p w14:paraId="0E765157" w14:textId="77777777" w:rsidR="0051738E" w:rsidRDefault="0051738E" w:rsidP="0051738E"/>
    <w:p w14:paraId="69EAD0A2" w14:textId="198A0213" w:rsidR="0051738E" w:rsidRDefault="0051738E" w:rsidP="0051738E">
      <w:pPr>
        <w:pStyle w:val="Heading1"/>
        <w:numPr>
          <w:ilvl w:val="0"/>
          <w:numId w:val="7"/>
        </w:numPr>
      </w:pPr>
      <w:bookmarkStart w:id="6" w:name="_Toc194225759"/>
      <w:r>
        <w:t>Part B: Request for Proposal (RFP)</w:t>
      </w:r>
      <w:bookmarkEnd w:id="6"/>
    </w:p>
    <w:p w14:paraId="04A342B9" w14:textId="29004568" w:rsidR="008A5AC5" w:rsidRPr="00261A6E" w:rsidRDefault="00152552" w:rsidP="008A5AC5">
      <w:pPr>
        <w:rPr>
          <w:b/>
          <w:bCs/>
        </w:rPr>
      </w:pPr>
      <w:r w:rsidRPr="00261A6E">
        <w:rPr>
          <w:b/>
          <w:bCs/>
        </w:rPr>
        <w:t>Aussie Business Buzz (ABB)</w:t>
      </w:r>
    </w:p>
    <w:p w14:paraId="083D51ED" w14:textId="637D6E7E" w:rsidR="00152552" w:rsidRPr="00261A6E" w:rsidRDefault="00152552" w:rsidP="008A5AC5">
      <w:pPr>
        <w:rPr>
          <w:b/>
          <w:bCs/>
        </w:rPr>
      </w:pPr>
      <w:r w:rsidRPr="00261A6E">
        <w:rPr>
          <w:b/>
          <w:bCs/>
        </w:rPr>
        <w:t>Integrated Business Management System</w:t>
      </w:r>
    </w:p>
    <w:p w14:paraId="7968B44D" w14:textId="4B823337" w:rsidR="00152552" w:rsidRDefault="00152552" w:rsidP="008A5AC5">
      <w:r w:rsidRPr="00261A6E">
        <w:rPr>
          <w:b/>
          <w:bCs/>
        </w:rPr>
        <w:t>Date Issued:</w:t>
      </w:r>
      <w:r>
        <w:t xml:space="preserve"> March 20, 2025</w:t>
      </w:r>
    </w:p>
    <w:p w14:paraId="07D8FEB5" w14:textId="51992478" w:rsidR="00152552" w:rsidRDefault="00152552" w:rsidP="008A5AC5">
      <w:r w:rsidRPr="00261A6E">
        <w:rPr>
          <w:b/>
          <w:bCs/>
        </w:rPr>
        <w:t>Submission Deadline:</w:t>
      </w:r>
      <w:r>
        <w:t xml:space="preserve"> April 7, 2025</w:t>
      </w:r>
    </w:p>
    <w:p w14:paraId="602C2632" w14:textId="2EEEE28E" w:rsidR="00FB05AD" w:rsidRDefault="00FB05AD" w:rsidP="008A5AC5">
      <w:r w:rsidRPr="00261A6E">
        <w:rPr>
          <w:b/>
          <w:bCs/>
        </w:rPr>
        <w:t>Contact:</w:t>
      </w:r>
      <w:r>
        <w:t xml:space="preserve"> Timmy Higgins, Procurement Manager, </w:t>
      </w:r>
      <w:hyperlink r:id="rId9" w:history="1">
        <w:r w:rsidRPr="00C54F67">
          <w:rPr>
            <w:rStyle w:val="Hyperlink"/>
          </w:rPr>
          <w:t>procurement@abb.com.au</w:t>
        </w:r>
      </w:hyperlink>
      <w:r>
        <w:t xml:space="preserve"> </w:t>
      </w:r>
    </w:p>
    <w:p w14:paraId="7782A257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7" w:name="_Toc194225760"/>
      <w:r>
        <w:t>Purpose of RFP</w:t>
      </w:r>
      <w:bookmarkEnd w:id="7"/>
    </w:p>
    <w:p w14:paraId="500CD51B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8" w:name="_Toc194225761"/>
      <w:r>
        <w:t>System Description</w:t>
      </w:r>
      <w:bookmarkEnd w:id="8"/>
    </w:p>
    <w:p w14:paraId="1670A00E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9" w:name="_Toc194225762"/>
      <w:r>
        <w:t>Proposal Evaluation</w:t>
      </w:r>
      <w:bookmarkEnd w:id="9"/>
    </w:p>
    <w:p w14:paraId="71A42499" w14:textId="77777777" w:rsidR="0045073C" w:rsidRDefault="00E62A2D" w:rsidP="00261A6E">
      <w:pPr>
        <w:pStyle w:val="Heading1"/>
        <w:numPr>
          <w:ilvl w:val="1"/>
          <w:numId w:val="7"/>
        </w:numPr>
      </w:pPr>
      <w:bookmarkStart w:id="10" w:name="_Toc194225763"/>
      <w:r>
        <w:t>Question Handling</w:t>
      </w:r>
      <w:bookmarkEnd w:id="10"/>
    </w:p>
    <w:p w14:paraId="0E700AE4" w14:textId="6B6DE2D6" w:rsidR="00E62A2D" w:rsidRDefault="00E62A2D" w:rsidP="00261A6E">
      <w:pPr>
        <w:pStyle w:val="Heading1"/>
        <w:numPr>
          <w:ilvl w:val="1"/>
          <w:numId w:val="7"/>
        </w:numPr>
      </w:pPr>
      <w:bookmarkStart w:id="11" w:name="_Toc194225764"/>
      <w:r>
        <w:t>Additional Information</w:t>
      </w:r>
      <w:bookmarkEnd w:id="11"/>
    </w:p>
    <w:p w14:paraId="67F80EA0" w14:textId="77777777" w:rsidR="001E689C" w:rsidRDefault="001E689C" w:rsidP="001E689C"/>
    <w:p w14:paraId="26286CF4" w14:textId="3211F824" w:rsidR="001E689C" w:rsidRDefault="001E689C" w:rsidP="001E689C">
      <w:pPr>
        <w:pStyle w:val="Heading1"/>
        <w:numPr>
          <w:ilvl w:val="0"/>
          <w:numId w:val="7"/>
        </w:numPr>
      </w:pPr>
      <w:bookmarkStart w:id="12" w:name="_Toc194225765"/>
      <w:r>
        <w:lastRenderedPageBreak/>
        <w:t>Part C: Software Project Management Methodologies</w:t>
      </w:r>
      <w:bookmarkEnd w:id="12"/>
    </w:p>
    <w:p w14:paraId="519A4AE8" w14:textId="175E341E" w:rsidR="004E3FCA" w:rsidRDefault="004E3FCA" w:rsidP="00F00687">
      <w:pPr>
        <w:pStyle w:val="Heading1"/>
        <w:numPr>
          <w:ilvl w:val="1"/>
          <w:numId w:val="7"/>
        </w:numPr>
      </w:pPr>
      <w:bookmarkStart w:id="13" w:name="_Toc194225766"/>
      <w:r>
        <w:t>Introduction</w:t>
      </w:r>
      <w:bookmarkEnd w:id="13"/>
    </w:p>
    <w:p w14:paraId="67C4CB19" w14:textId="66CC95C3" w:rsidR="00F00687" w:rsidRDefault="00F00687" w:rsidP="00F00687">
      <w:pPr>
        <w:pStyle w:val="Heading1"/>
        <w:numPr>
          <w:ilvl w:val="1"/>
          <w:numId w:val="7"/>
        </w:numPr>
      </w:pPr>
      <w:bookmarkStart w:id="14" w:name="_Toc194225767"/>
      <w:r>
        <w:t>Overview of the Agile Mindset</w:t>
      </w:r>
      <w:bookmarkEnd w:id="14"/>
    </w:p>
    <w:p w14:paraId="2CF699C6" w14:textId="4CCE050D" w:rsidR="00F00687" w:rsidRDefault="00F00687" w:rsidP="00F00687">
      <w:pPr>
        <w:pStyle w:val="Heading1"/>
        <w:numPr>
          <w:ilvl w:val="1"/>
          <w:numId w:val="7"/>
        </w:numPr>
      </w:pPr>
      <w:bookmarkStart w:id="15" w:name="_Toc194225768"/>
      <w:r>
        <w:t>Scrum and Waterfall Methodologies</w:t>
      </w:r>
      <w:bookmarkEnd w:id="15"/>
    </w:p>
    <w:p w14:paraId="421E276D" w14:textId="0C732348" w:rsidR="00F00687" w:rsidRPr="00F00687" w:rsidRDefault="00F00687" w:rsidP="00F00687">
      <w:pPr>
        <w:pStyle w:val="Heading1"/>
        <w:numPr>
          <w:ilvl w:val="1"/>
          <w:numId w:val="7"/>
        </w:numPr>
      </w:pPr>
      <w:bookmarkStart w:id="16" w:name="_Toc194225769"/>
      <w:r>
        <w:t>Guidelines for Methodology Selection</w:t>
      </w:r>
      <w:bookmarkEnd w:id="16"/>
    </w:p>
    <w:p w14:paraId="22FC8312" w14:textId="173504D4" w:rsidR="00E62A2D" w:rsidRPr="00E62A2D" w:rsidRDefault="004E3FCA" w:rsidP="004E3FCA">
      <w:pPr>
        <w:pStyle w:val="Heading1"/>
        <w:numPr>
          <w:ilvl w:val="1"/>
          <w:numId w:val="7"/>
        </w:numPr>
      </w:pPr>
      <w:bookmarkStart w:id="17" w:name="_Toc194225770"/>
      <w:r>
        <w:t>Conclusion</w:t>
      </w:r>
      <w:bookmarkEnd w:id="17"/>
    </w:p>
    <w:p w14:paraId="360D4EA2" w14:textId="77777777" w:rsidR="00FB05AD" w:rsidRDefault="00FB05AD" w:rsidP="008A5AC5"/>
    <w:p w14:paraId="79782530" w14:textId="09B57DB8" w:rsidR="006D5C08" w:rsidRPr="008A5AC5" w:rsidRDefault="006D5C08" w:rsidP="006D5C08">
      <w:pPr>
        <w:pStyle w:val="Heading1"/>
        <w:numPr>
          <w:ilvl w:val="0"/>
          <w:numId w:val="7"/>
        </w:numPr>
      </w:pPr>
      <w:r>
        <w:t>References</w:t>
      </w:r>
    </w:p>
    <w:sectPr w:rsidR="006D5C08" w:rsidRPr="008A5AC5" w:rsidSect="00987E60">
      <w:foot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E462B5" w14:textId="77777777" w:rsidR="00282DE2" w:rsidRDefault="00282DE2" w:rsidP="00832F56">
      <w:pPr>
        <w:spacing w:after="0" w:line="240" w:lineRule="auto"/>
      </w:pPr>
      <w:r>
        <w:separator/>
      </w:r>
    </w:p>
  </w:endnote>
  <w:endnote w:type="continuationSeparator" w:id="0">
    <w:p w14:paraId="14EFDEFE" w14:textId="77777777" w:rsidR="00282DE2" w:rsidRDefault="00282DE2" w:rsidP="00832F56">
      <w:pPr>
        <w:spacing w:after="0" w:line="240" w:lineRule="auto"/>
      </w:pPr>
      <w:r>
        <w:continuationSeparator/>
      </w:r>
    </w:p>
  </w:endnote>
  <w:endnote w:type="continuationNotice" w:id="1">
    <w:p w14:paraId="309C4758" w14:textId="77777777" w:rsidR="00282DE2" w:rsidRDefault="00282D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DF9AD" w14:textId="62FF087C" w:rsidR="0059588C" w:rsidRDefault="004D2AD1" w:rsidP="00EF3463">
    <w:pPr>
      <w:pStyle w:val="Footer"/>
      <w:tabs>
        <w:tab w:val="clear" w:pos="4513"/>
        <w:tab w:val="center" w:pos="4962"/>
      </w:tabs>
    </w:pPr>
    <w:r w:rsidRPr="004D2AD1">
      <w:t>PROG6001</w:t>
    </w:r>
    <w:r w:rsidR="0059588C">
      <w:t xml:space="preserve">: </w:t>
    </w:r>
    <w:r w:rsidR="00F56D61">
      <w:t xml:space="preserve">Assessment </w:t>
    </w:r>
    <w:r w:rsidR="00E21038">
      <w:t>2</w:t>
    </w:r>
    <w:r w:rsidR="00F56D61">
      <w:t>-</w:t>
    </w:r>
    <w:r w:rsidR="0059588C">
      <w:t xml:space="preserve"> </w:t>
    </w:r>
    <w:r w:rsidR="000D0242">
      <w:t xml:space="preserve">Project </w:t>
    </w:r>
    <w:r w:rsidR="00E21038">
      <w:t>Report</w:t>
    </w:r>
    <w:r w:rsidR="0059588C">
      <w:tab/>
    </w:r>
    <w:r w:rsidR="0059588C">
      <w:tab/>
      <w:t xml:space="preserve">Page </w:t>
    </w:r>
    <w:r w:rsidR="0059588C">
      <w:fldChar w:fldCharType="begin"/>
    </w:r>
    <w:r w:rsidR="0059588C">
      <w:instrText xml:space="preserve"> PAGE   \* MERGEFORMAT </w:instrText>
    </w:r>
    <w:r w:rsidR="0059588C">
      <w:fldChar w:fldCharType="separate"/>
    </w:r>
    <w:r w:rsidR="0059588C">
      <w:rPr>
        <w:noProof/>
      </w:rPr>
      <w:t>3</w:t>
    </w:r>
    <w:r w:rsidR="0059588C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C9BE07" w14:textId="77777777" w:rsidR="00282DE2" w:rsidRDefault="00282DE2" w:rsidP="00832F56">
      <w:pPr>
        <w:spacing w:after="0" w:line="240" w:lineRule="auto"/>
      </w:pPr>
      <w:r>
        <w:separator/>
      </w:r>
    </w:p>
  </w:footnote>
  <w:footnote w:type="continuationSeparator" w:id="0">
    <w:p w14:paraId="334AEB7C" w14:textId="77777777" w:rsidR="00282DE2" w:rsidRDefault="00282DE2" w:rsidP="00832F56">
      <w:pPr>
        <w:spacing w:after="0" w:line="240" w:lineRule="auto"/>
      </w:pPr>
      <w:r>
        <w:continuationSeparator/>
      </w:r>
    </w:p>
  </w:footnote>
  <w:footnote w:type="continuationNotice" w:id="1">
    <w:p w14:paraId="08200795" w14:textId="77777777" w:rsidR="00282DE2" w:rsidRDefault="00282DE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CA2C36"/>
    <w:multiLevelType w:val="hybridMultilevel"/>
    <w:tmpl w:val="057A85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626D3"/>
    <w:multiLevelType w:val="hybridMultilevel"/>
    <w:tmpl w:val="455E7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0253B8"/>
    <w:multiLevelType w:val="hybridMultilevel"/>
    <w:tmpl w:val="C5FE4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F2D11"/>
    <w:multiLevelType w:val="hybridMultilevel"/>
    <w:tmpl w:val="965826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CE138E"/>
    <w:multiLevelType w:val="hybridMultilevel"/>
    <w:tmpl w:val="BE62440E"/>
    <w:lvl w:ilvl="0" w:tplc="606440AE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85A3C2D"/>
    <w:multiLevelType w:val="multilevel"/>
    <w:tmpl w:val="02E8BA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7E526FCC"/>
    <w:multiLevelType w:val="hybridMultilevel"/>
    <w:tmpl w:val="71FC4E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2092371">
    <w:abstractNumId w:val="4"/>
  </w:num>
  <w:num w:numId="2" w16cid:durableId="1754082048">
    <w:abstractNumId w:val="2"/>
  </w:num>
  <w:num w:numId="3" w16cid:durableId="1675305659">
    <w:abstractNumId w:val="1"/>
  </w:num>
  <w:num w:numId="4" w16cid:durableId="1936280156">
    <w:abstractNumId w:val="0"/>
  </w:num>
  <w:num w:numId="5" w16cid:durableId="1459031952">
    <w:abstractNumId w:val="3"/>
  </w:num>
  <w:num w:numId="6" w16cid:durableId="17852536">
    <w:abstractNumId w:val="6"/>
  </w:num>
  <w:num w:numId="7" w16cid:durableId="115029208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DGyNLY0MzE0NzZR0lEKTi0uzszPAykwqQUAjo1JWiwAAAA="/>
  </w:docVars>
  <w:rsids>
    <w:rsidRoot w:val="00CC1328"/>
    <w:rsid w:val="00001B35"/>
    <w:rsid w:val="000452FC"/>
    <w:rsid w:val="000548BC"/>
    <w:rsid w:val="00076581"/>
    <w:rsid w:val="000812D8"/>
    <w:rsid w:val="000B17FA"/>
    <w:rsid w:val="000C7244"/>
    <w:rsid w:val="000D0242"/>
    <w:rsid w:val="000E2067"/>
    <w:rsid w:val="00115E01"/>
    <w:rsid w:val="001379A7"/>
    <w:rsid w:val="00152552"/>
    <w:rsid w:val="00187258"/>
    <w:rsid w:val="001B31EA"/>
    <w:rsid w:val="001C6445"/>
    <w:rsid w:val="001E689C"/>
    <w:rsid w:val="001F1556"/>
    <w:rsid w:val="00234EF9"/>
    <w:rsid w:val="00261A6E"/>
    <w:rsid w:val="00271D76"/>
    <w:rsid w:val="00282DE2"/>
    <w:rsid w:val="00315E86"/>
    <w:rsid w:val="0035557B"/>
    <w:rsid w:val="00356A62"/>
    <w:rsid w:val="00384CFE"/>
    <w:rsid w:val="00391730"/>
    <w:rsid w:val="003935BC"/>
    <w:rsid w:val="003C000F"/>
    <w:rsid w:val="003D07DD"/>
    <w:rsid w:val="003F4AED"/>
    <w:rsid w:val="0043395C"/>
    <w:rsid w:val="004347D3"/>
    <w:rsid w:val="00435F49"/>
    <w:rsid w:val="0045073C"/>
    <w:rsid w:val="00474DAA"/>
    <w:rsid w:val="004D2AD1"/>
    <w:rsid w:val="004E3FCA"/>
    <w:rsid w:val="00510CCB"/>
    <w:rsid w:val="00515AB2"/>
    <w:rsid w:val="0051738E"/>
    <w:rsid w:val="00520151"/>
    <w:rsid w:val="0059588C"/>
    <w:rsid w:val="005C7263"/>
    <w:rsid w:val="005E3568"/>
    <w:rsid w:val="006022F7"/>
    <w:rsid w:val="006024E1"/>
    <w:rsid w:val="006220C8"/>
    <w:rsid w:val="006239C7"/>
    <w:rsid w:val="00640B02"/>
    <w:rsid w:val="0065441D"/>
    <w:rsid w:val="00674173"/>
    <w:rsid w:val="006B66D2"/>
    <w:rsid w:val="006D242B"/>
    <w:rsid w:val="006D5C08"/>
    <w:rsid w:val="0072571A"/>
    <w:rsid w:val="00730EEB"/>
    <w:rsid w:val="00734AB1"/>
    <w:rsid w:val="00771E5E"/>
    <w:rsid w:val="00783C04"/>
    <w:rsid w:val="00784EAB"/>
    <w:rsid w:val="00832F56"/>
    <w:rsid w:val="00843749"/>
    <w:rsid w:val="0085507E"/>
    <w:rsid w:val="008A5AC5"/>
    <w:rsid w:val="008C65BC"/>
    <w:rsid w:val="008D4EF7"/>
    <w:rsid w:val="0092026E"/>
    <w:rsid w:val="00961B7C"/>
    <w:rsid w:val="00970FDC"/>
    <w:rsid w:val="00986960"/>
    <w:rsid w:val="00987E60"/>
    <w:rsid w:val="009B475C"/>
    <w:rsid w:val="00AB2EBC"/>
    <w:rsid w:val="00AB40EE"/>
    <w:rsid w:val="00B012AF"/>
    <w:rsid w:val="00B14C4A"/>
    <w:rsid w:val="00B36A41"/>
    <w:rsid w:val="00B40071"/>
    <w:rsid w:val="00B97F8C"/>
    <w:rsid w:val="00BD5CE4"/>
    <w:rsid w:val="00BD7CD7"/>
    <w:rsid w:val="00BF2E77"/>
    <w:rsid w:val="00BF4EDE"/>
    <w:rsid w:val="00C14511"/>
    <w:rsid w:val="00C17981"/>
    <w:rsid w:val="00C41201"/>
    <w:rsid w:val="00C51342"/>
    <w:rsid w:val="00C66D8D"/>
    <w:rsid w:val="00C827F1"/>
    <w:rsid w:val="00CC0E8D"/>
    <w:rsid w:val="00CC1328"/>
    <w:rsid w:val="00D01EC9"/>
    <w:rsid w:val="00D10947"/>
    <w:rsid w:val="00D83371"/>
    <w:rsid w:val="00DD5D49"/>
    <w:rsid w:val="00DE2636"/>
    <w:rsid w:val="00E16DEF"/>
    <w:rsid w:val="00E21038"/>
    <w:rsid w:val="00E44932"/>
    <w:rsid w:val="00E56785"/>
    <w:rsid w:val="00E62A2D"/>
    <w:rsid w:val="00E664DD"/>
    <w:rsid w:val="00E731F7"/>
    <w:rsid w:val="00E83255"/>
    <w:rsid w:val="00E83AF8"/>
    <w:rsid w:val="00EB0C58"/>
    <w:rsid w:val="00ED0C7D"/>
    <w:rsid w:val="00ED343A"/>
    <w:rsid w:val="00EE4ABA"/>
    <w:rsid w:val="00EF3463"/>
    <w:rsid w:val="00F00687"/>
    <w:rsid w:val="00F146F2"/>
    <w:rsid w:val="00F25277"/>
    <w:rsid w:val="00F56D61"/>
    <w:rsid w:val="00FA4579"/>
    <w:rsid w:val="00FB0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E9D9FF"/>
  <w15:docId w15:val="{0345DB5A-2A23-49B1-92FB-D25BD356A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49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E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32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30EEB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E4493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AU"/>
    </w:rPr>
  </w:style>
  <w:style w:type="character" w:styleId="Hyperlink">
    <w:name w:val="Hyperlink"/>
    <w:basedOn w:val="DefaultParagraphFont"/>
    <w:uiPriority w:val="99"/>
    <w:unhideWhenUsed/>
    <w:rsid w:val="00ED0C7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2F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F56"/>
    <w:rPr>
      <w:rFonts w:ascii="Tahoma" w:hAnsi="Tahoma" w:cs="Tahoma"/>
      <w:sz w:val="16"/>
      <w:szCs w:val="16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832F56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2F56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32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2F56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32F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F56"/>
    <w:rPr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3C000F"/>
    <w:pPr>
      <w:spacing w:before="480" w:line="276" w:lineRule="auto"/>
      <w:outlineLvl w:val="9"/>
    </w:pPr>
    <w:rPr>
      <w:b/>
      <w:bCs/>
      <w:sz w:val="28"/>
      <w:szCs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C000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000F"/>
    <w:pPr>
      <w:spacing w:after="100"/>
      <w:ind w:left="220"/>
    </w:pPr>
  </w:style>
  <w:style w:type="table" w:styleId="TableGrid">
    <w:name w:val="Table Grid"/>
    <w:basedOn w:val="TableNormal"/>
    <w:uiPriority w:val="39"/>
    <w:rsid w:val="00356A62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B05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39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7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rocurement@abb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658A51-E80B-48DF-9E8C-B8BA7000A2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00228 Assignment 2 template</vt:lpstr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00228 Assignment 2 template</dc:title>
  <dc:creator>raina.mason@scu.edu.au</dc:creator>
  <cp:lastModifiedBy>Arun Guni</cp:lastModifiedBy>
  <cp:revision>51</cp:revision>
  <dcterms:created xsi:type="dcterms:W3CDTF">2018-10-12T05:05:00Z</dcterms:created>
  <dcterms:modified xsi:type="dcterms:W3CDTF">2025-03-31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f0b958879e8512c7ad68575e04381ea1663adfd5ca2d9d8982ec792caa5fecb</vt:lpwstr>
  </property>
</Properties>
</file>